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第7课时-ai辅助游戏测试与优化"/>
    <w:p>
      <w:pPr>
        <w:pStyle w:val="Heading1"/>
      </w:pPr>
      <w:r>
        <w:rPr>
          <w:rFonts w:hint="eastAsia"/>
        </w:rPr>
        <w:t xml:space="preserve">第7课时</w:t>
      </w:r>
      <w:r>
        <w:t xml:space="preserve"> </w:t>
      </w:r>
      <w:r>
        <w:rPr>
          <w:rFonts w:hint="eastAsia"/>
        </w:rPr>
        <w:t xml:space="preserve">AI辅助游戏测试与优化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在游戏测试中的应用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游戏性能分析和优化的基本原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游戏体验优化的方法和技巧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使用AI工具进行游戏测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分析游戏性能问题并进行优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利用AI工具优化游戏体验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质量意识和优化思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体验AI技术在游戏质量保障中的作用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AI辅助游戏测试的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游戏性能分析和优化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何利用AI进行有效的游戏测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性能瓶颈的识别和解决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讲授法：讲解游戏测试和优化的基本概念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AI辅助测试和优化的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践法：学生动手进行游戏测试和优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案例分析法：分析游戏性能优化案例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测试工具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性能分析工具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测试案例</w:t>
      </w:r>
    </w:p>
    <w:bookmarkEnd w:id="17"/>
    <w:bookmarkStart w:id="25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复习导入5分钟"/>
    <w:p>
      <w:pPr>
        <w:pStyle w:val="Heading3"/>
      </w:pPr>
      <w:r>
        <w:rPr>
          <w:rFonts w:hint="eastAsia"/>
        </w:rPr>
        <w:t xml:space="preserve">（一）复习导入（5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回顾上节课的智能NPC与行为系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检查学生的作业完成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入本节课的学习内容</w:t>
      </w:r>
    </w:p>
    <w:bookmarkEnd w:id="18"/>
    <w:bookmarkStart w:id="19" w:name="二ai辅助游戏测试概述20分钟"/>
    <w:p>
      <w:pPr>
        <w:pStyle w:val="Heading3"/>
      </w:pPr>
      <w:r>
        <w:rPr>
          <w:rFonts w:hint="eastAsia"/>
        </w:rPr>
        <w:t xml:space="preserve">（二）AI辅助游戏测试概述（20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游戏测试的重要性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质量保障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玩家体验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市场竞争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在游戏测试中的应用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自动化测试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智能测试用例生成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异常检测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性能测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常用AI测试工具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自动化测试框架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智能测试生成器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游戏数据分析工具</w:t>
      </w:r>
    </w:p>
    <w:bookmarkEnd w:id="19"/>
    <w:bookmarkStart w:id="20" w:name="三ai自动化测试30分钟"/>
    <w:p>
      <w:pPr>
        <w:pStyle w:val="Heading3"/>
      </w:pPr>
      <w:r>
        <w:rPr>
          <w:rFonts w:hint="eastAsia"/>
        </w:rPr>
        <w:t xml:space="preserve">（三）AI自动化测试（30分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测试用例生成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基于游戏玩法的测试用例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AI生成测试路径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边界情况测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自动化测试执行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测试脚本编写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测试流程控制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测试结果收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测试数据分析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测试覆盖率分析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缺陷定位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测试报告生成</w:t>
      </w:r>
    </w:p>
    <w:bookmarkEnd w:id="20"/>
    <w:bookmarkStart w:id="21" w:name="四游戏性能分析与优化30分钟"/>
    <w:p>
      <w:pPr>
        <w:pStyle w:val="Heading3"/>
      </w:pPr>
      <w:r>
        <w:rPr>
          <w:rFonts w:hint="eastAsia"/>
        </w:rPr>
        <w:t xml:space="preserve">（四）游戏性能分析与优化（30分钟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性能分析工具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虚幻引擎性能分析器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内存分析工具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CPU和GPU性能监控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性能瓶颈识别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渲染性能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物理计算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AI计算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内存使用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性能优化方法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图形优化：LOD、纹理压缩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代码优化：算法改进、缓存优化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AI优化：行为树简化、决策优化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资源管理：内存管理、资源加载</w:t>
      </w:r>
    </w:p>
    <w:bookmarkEnd w:id="21"/>
    <w:bookmarkStart w:id="22" w:name="五游戏体验优化20分钟"/>
    <w:p>
      <w:pPr>
        <w:pStyle w:val="Heading3"/>
      </w:pPr>
      <w:r>
        <w:rPr>
          <w:rFonts w:hint="eastAsia"/>
        </w:rPr>
        <w:t xml:space="preserve">（五）游戏体验优化（20分钟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玩家体验分析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游戏难度平衡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游戏节奏控制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用户界面优化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AI辅助体验优化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玩家行为分析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个性化体验调整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游戏内容推荐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A/B测试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测试设计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数据收集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结果分析</w:t>
      </w:r>
    </w:p>
    <w:bookmarkEnd w:id="22"/>
    <w:bookmarkStart w:id="23" w:name="六实践活动40分钟"/>
    <w:p>
      <w:pPr>
        <w:pStyle w:val="Heading3"/>
      </w:pPr>
      <w:r>
        <w:rPr>
          <w:rFonts w:hint="eastAsia"/>
        </w:rPr>
        <w:t xml:space="preserve">（六）实践活动（40分钟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学生使用AI工具进行游戏测试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生成测试用例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执行自动化测试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分析测试结果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学生进行游戏性能分析和优化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识别性能瓶颈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实施优化措施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验证优化效果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学生优化游戏体验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分析游戏体验问题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实施体验优化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测试优化效果</w:t>
      </w:r>
    </w:p>
    <w:bookmarkEnd w:id="23"/>
    <w:bookmarkStart w:id="24" w:name="七总结与作业15分钟"/>
    <w:p>
      <w:pPr>
        <w:pStyle w:val="Heading3"/>
      </w:pPr>
      <w:r>
        <w:rPr>
          <w:rFonts w:hint="eastAsia"/>
        </w:rPr>
        <w:t xml:space="preserve">（七）总结与作业（15分钟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布置作业：对自己的游戏项目进行测试和优化，提交测试报告和优化方案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预告下节课内容：课程总结与项目展示</w:t>
      </w:r>
    </w:p>
    <w:bookmarkEnd w:id="24"/>
    <w:bookmarkEnd w:id="25"/>
    <w:bookmarkStart w:id="26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学生对AI辅助游戏测试的掌握情况如何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学生在性能分析和优化过程中遇到了哪些问题？如何解决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优化后的游戏性能和体验是否有明显改善？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